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2397F4" w14:textId="77777777" w:rsidR="00E010CB" w:rsidRDefault="00AB5DC8">
      <w:pPr>
        <w:rPr>
          <w:b/>
          <w:noProof/>
          <w:lang w:eastAsia="en-GB"/>
        </w:rPr>
      </w:pPr>
      <w:r>
        <w:rPr>
          <w:rFonts w:ascii="Times New Roman" w:hAnsi="Times New Roman" w:cs="Times New Roman"/>
          <w:noProof/>
          <w:sz w:val="24"/>
          <w:szCs w:val="24"/>
          <w:lang w:eastAsia="en-GB"/>
        </w:rPr>
        <w:drawing>
          <wp:anchor distT="0" distB="0" distL="114300" distR="114300" simplePos="0" relativeHeight="251660288" behindDoc="0" locked="0" layoutInCell="1" allowOverlap="1" wp14:anchorId="6DD2BC5F" wp14:editId="48917070">
            <wp:simplePos x="0" y="0"/>
            <wp:positionH relativeFrom="margin">
              <wp:align>left</wp:align>
            </wp:positionH>
            <wp:positionV relativeFrom="paragraph">
              <wp:posOffset>0</wp:posOffset>
            </wp:positionV>
            <wp:extent cx="1920875" cy="457200"/>
            <wp:effectExtent l="0" t="0" r="317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KDS Logos_Col_Grey_300dpi.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1920875" cy="457200"/>
                    </a:xfrm>
                    <a:prstGeom prst="rect">
                      <a:avLst/>
                    </a:prstGeom>
                  </pic:spPr>
                </pic:pic>
              </a:graphicData>
            </a:graphic>
            <wp14:sizeRelH relativeFrom="margin">
              <wp14:pctWidth>0</wp14:pctWidth>
            </wp14:sizeRelH>
            <wp14:sizeRelV relativeFrom="margin">
              <wp14:pctHeight>0</wp14:pctHeight>
            </wp14:sizeRelV>
          </wp:anchor>
        </w:drawing>
      </w:r>
    </w:p>
    <w:p w14:paraId="278931B3" w14:textId="77777777" w:rsidR="00E010CB" w:rsidRDefault="00E010CB">
      <w:pPr>
        <w:rPr>
          <w:b/>
        </w:rPr>
      </w:pPr>
    </w:p>
    <w:p w14:paraId="5544737F" w14:textId="77777777" w:rsidR="00E010CB" w:rsidRDefault="00E010CB">
      <w:pPr>
        <w:rPr>
          <w:b/>
        </w:rPr>
      </w:pPr>
    </w:p>
    <w:p w14:paraId="3E0FB650" w14:textId="77777777" w:rsidR="00E010CB" w:rsidRDefault="00E010CB">
      <w:pPr>
        <w:rPr>
          <w:b/>
        </w:rPr>
      </w:pPr>
    </w:p>
    <w:p w14:paraId="7BD1F978" w14:textId="03298065" w:rsidR="00121130" w:rsidRDefault="00C12F9B">
      <w:pPr>
        <w:rPr>
          <w:b/>
          <w:noProof/>
          <w:lang w:eastAsia="en-GB"/>
        </w:rPr>
      </w:pPr>
      <w:r w:rsidRPr="00C12F9B">
        <w:rPr>
          <w:b/>
        </w:rPr>
        <w:t>Grant Number</w:t>
      </w:r>
      <w:r>
        <w:t>: (if applicable, if not</w:t>
      </w:r>
      <w:r w:rsidR="000F06C6">
        <w:t xml:space="preserve"> N/A)</w:t>
      </w:r>
      <w:r w:rsidR="00E010CB" w:rsidRPr="00E010CB">
        <w:rPr>
          <w:b/>
          <w:noProof/>
          <w:lang w:eastAsia="en-GB"/>
        </w:rPr>
        <w:t xml:space="preserve"> </w:t>
      </w:r>
      <w:r w:rsidR="001F425D" w:rsidRPr="001F425D">
        <w:rPr>
          <w:bCs/>
          <w:lang w:bidi="en-US"/>
        </w:rPr>
        <w:t>EP/P016405/1.</w:t>
      </w:r>
    </w:p>
    <w:p w14:paraId="39A3B497" w14:textId="77777777" w:rsidR="001F425D" w:rsidRDefault="001F425D"/>
    <w:p w14:paraId="64DDACE7" w14:textId="4345A055" w:rsidR="001F425D" w:rsidRPr="001F425D" w:rsidRDefault="00C12F9B" w:rsidP="001F425D">
      <w:pPr>
        <w:rPr>
          <w:bCs/>
          <w:lang w:bidi="en-US"/>
        </w:rPr>
      </w:pPr>
      <w:r w:rsidRPr="00C12F9B">
        <w:rPr>
          <w:b/>
        </w:rPr>
        <w:t>Sponsor</w:t>
      </w:r>
      <w:r w:rsidRPr="001F425D">
        <w:rPr>
          <w:bCs/>
        </w:rPr>
        <w:t xml:space="preserve">: </w:t>
      </w:r>
      <w:r w:rsidR="001F425D" w:rsidRPr="001F425D">
        <w:rPr>
          <w:bCs/>
          <w:lang w:bidi="en-US"/>
        </w:rPr>
        <w:t xml:space="preserve">This research was funded by ESPRC </w:t>
      </w:r>
    </w:p>
    <w:p w14:paraId="415C6BB4" w14:textId="273F0E49" w:rsidR="00C12F9B" w:rsidRPr="00C12F9B" w:rsidRDefault="00C12F9B">
      <w:pPr>
        <w:rPr>
          <w:b/>
        </w:rPr>
      </w:pPr>
    </w:p>
    <w:p w14:paraId="119C9CA7" w14:textId="77777777" w:rsidR="000F06C6" w:rsidRDefault="000F06C6">
      <w:r w:rsidRPr="00C12F9B">
        <w:rPr>
          <w:b/>
        </w:rPr>
        <w:t>Project title</w:t>
      </w:r>
      <w:r>
        <w:t xml:space="preserve">: </w:t>
      </w:r>
      <w:r w:rsidR="00D13309">
        <w:t>Proposed Thesis Title: PhD Project: Tackling Recycling of Plastics via Reaction-Separation Engineering</w:t>
      </w:r>
    </w:p>
    <w:p w14:paraId="4032785A" w14:textId="77777777" w:rsidR="000F06C6" w:rsidRDefault="000F06C6">
      <w:r>
        <w:t>The following files have been archived:</w:t>
      </w:r>
    </w:p>
    <w:tbl>
      <w:tblPr>
        <w:tblStyle w:val="TableGrid"/>
        <w:tblW w:w="0" w:type="auto"/>
        <w:tblLook w:val="04A0" w:firstRow="1" w:lastRow="0" w:firstColumn="1" w:lastColumn="0" w:noHBand="0" w:noVBand="1"/>
      </w:tblPr>
      <w:tblGrid>
        <w:gridCol w:w="4508"/>
        <w:gridCol w:w="4508"/>
      </w:tblGrid>
      <w:tr w:rsidR="000F06C6" w14:paraId="04E54399" w14:textId="77777777" w:rsidTr="000F06C6">
        <w:tc>
          <w:tcPr>
            <w:tcW w:w="4508" w:type="dxa"/>
          </w:tcPr>
          <w:p w14:paraId="6B3FEBAF" w14:textId="77777777" w:rsidR="000F06C6" w:rsidRPr="00EB1D60" w:rsidRDefault="000F06C6">
            <w:pPr>
              <w:rPr>
                <w:b/>
                <w:bCs/>
              </w:rPr>
            </w:pPr>
            <w:r w:rsidRPr="00EB1D60">
              <w:rPr>
                <w:b/>
                <w:bCs/>
              </w:rPr>
              <w:t>File name</w:t>
            </w:r>
          </w:p>
        </w:tc>
        <w:tc>
          <w:tcPr>
            <w:tcW w:w="4508" w:type="dxa"/>
          </w:tcPr>
          <w:p w14:paraId="0E41945C" w14:textId="77777777" w:rsidR="000F06C6" w:rsidRPr="00EB1D60" w:rsidRDefault="000F06C6">
            <w:pPr>
              <w:rPr>
                <w:b/>
                <w:bCs/>
              </w:rPr>
            </w:pPr>
            <w:r w:rsidRPr="00EB1D60">
              <w:rPr>
                <w:b/>
                <w:bCs/>
              </w:rPr>
              <w:t>File description (Short description of c</w:t>
            </w:r>
            <w:r w:rsidR="00377F0F" w:rsidRPr="00EB1D60">
              <w:rPr>
                <w:b/>
                <w:bCs/>
              </w:rPr>
              <w:t xml:space="preserve">ontent, sample size, format, any linking between different types of data, </w:t>
            </w:r>
            <w:proofErr w:type="gramStart"/>
            <w:r w:rsidR="003B3C82" w:rsidRPr="00EB1D60">
              <w:rPr>
                <w:b/>
                <w:bCs/>
              </w:rPr>
              <w:t>i.e.</w:t>
            </w:r>
            <w:proofErr w:type="gramEnd"/>
            <w:r w:rsidR="00377F0F" w:rsidRPr="00EB1D60">
              <w:rPr>
                <w:b/>
                <w:bCs/>
              </w:rPr>
              <w:t xml:space="preserve"> survey and </w:t>
            </w:r>
            <w:r w:rsidR="003B3C82" w:rsidRPr="00EB1D60">
              <w:rPr>
                <w:b/>
                <w:bCs/>
              </w:rPr>
              <w:t>interviews/focus groups</w:t>
            </w:r>
            <w:r w:rsidRPr="00EB1D60">
              <w:rPr>
                <w:b/>
                <w:bCs/>
              </w:rPr>
              <w:t>)</w:t>
            </w:r>
          </w:p>
        </w:tc>
      </w:tr>
      <w:tr w:rsidR="000F06C6" w14:paraId="45A87764" w14:textId="77777777" w:rsidTr="009D076B">
        <w:trPr>
          <w:trHeight w:val="397"/>
        </w:trPr>
        <w:tc>
          <w:tcPr>
            <w:tcW w:w="4508" w:type="dxa"/>
          </w:tcPr>
          <w:p w14:paraId="6A5F0492" w14:textId="62EEA8EC" w:rsidR="000F06C6" w:rsidRDefault="00D27086">
            <w:r>
              <w:t>Preliminary</w:t>
            </w:r>
            <w:r w:rsidR="00EB1D60">
              <w:t>.csv</w:t>
            </w:r>
          </w:p>
        </w:tc>
        <w:tc>
          <w:tcPr>
            <w:tcW w:w="4508" w:type="dxa"/>
          </w:tcPr>
          <w:p w14:paraId="5A3F3386" w14:textId="25336B60" w:rsidR="000F06C6" w:rsidRDefault="00D27086">
            <w:r>
              <w:t>CSV</w:t>
            </w:r>
            <w:r w:rsidR="00D13309">
              <w:t xml:space="preserve"> file that contains </w:t>
            </w:r>
            <w:proofErr w:type="gramStart"/>
            <w:r w:rsidR="00D13309">
              <w:t>the majority of</w:t>
            </w:r>
            <w:proofErr w:type="gramEnd"/>
            <w:r w:rsidR="00D13309">
              <w:t xml:space="preserve"> preliminary experiments used towards the publication. File contains experiments ran in </w:t>
            </w:r>
            <w:r>
              <w:t>methanol</w:t>
            </w:r>
            <w:r w:rsidR="00D13309">
              <w:t xml:space="preserve"> using </w:t>
            </w:r>
            <w:r>
              <w:t xml:space="preserve">four types of catalysts including mixtures. </w:t>
            </w:r>
            <w:r w:rsidR="00D13309">
              <w:t>Data shown in tables is GC data</w:t>
            </w:r>
            <w:r>
              <w:t xml:space="preserve">, </w:t>
            </w:r>
            <w:r w:rsidR="001F425D">
              <w:t>displaying the concentration and conversion of methyl lactate at different times.</w:t>
            </w:r>
          </w:p>
        </w:tc>
      </w:tr>
      <w:tr w:rsidR="000F06C6" w14:paraId="395A446B" w14:textId="77777777" w:rsidTr="009D076B">
        <w:trPr>
          <w:trHeight w:val="397"/>
        </w:trPr>
        <w:tc>
          <w:tcPr>
            <w:tcW w:w="4508" w:type="dxa"/>
          </w:tcPr>
          <w:p w14:paraId="6AF91DC1" w14:textId="397A3A1C" w:rsidR="000F06C6" w:rsidRDefault="00D13309">
            <w:r>
              <w:t xml:space="preserve">Experiments </w:t>
            </w:r>
            <w:r w:rsidR="00EB1D60">
              <w:t>Final.csv</w:t>
            </w:r>
          </w:p>
        </w:tc>
        <w:tc>
          <w:tcPr>
            <w:tcW w:w="4508" w:type="dxa"/>
          </w:tcPr>
          <w:p w14:paraId="71F75A90" w14:textId="58121D5C" w:rsidR="000F06C6" w:rsidRDefault="00D27086" w:rsidP="00D27086">
            <w:r>
              <w:t>CSV</w:t>
            </w:r>
            <w:r w:rsidR="00D13309">
              <w:t xml:space="preserve"> file that contains experiments that were used towards the publication</w:t>
            </w:r>
            <w:r>
              <w:t xml:space="preserve">. Reactions were </w:t>
            </w:r>
            <w:proofErr w:type="gramStart"/>
            <w:r>
              <w:t>ran  in</w:t>
            </w:r>
            <w:proofErr w:type="gramEnd"/>
            <w:r>
              <w:t xml:space="preserve"> methanol using Zn(OAc)</w:t>
            </w:r>
            <w:r>
              <w:rPr>
                <w:vertAlign w:val="subscript"/>
              </w:rPr>
              <w:t>2</w:t>
            </w:r>
            <w:r>
              <w:t>.</w:t>
            </w:r>
            <w:r w:rsidR="00D13309">
              <w:t xml:space="preserve"> </w:t>
            </w:r>
            <w:r w:rsidR="001F425D">
              <w:t xml:space="preserve">Data shown in tables is GC data, displaying the concentration and conversion of methyl lactate at different times. Also contains NMR data detailing the relative concentrations of Int, CE, and MeLa methine groups. </w:t>
            </w:r>
            <w:r>
              <w:t>T</w:t>
            </w:r>
            <w:r w:rsidR="00D13309">
              <w:t>he NMR data</w:t>
            </w:r>
            <w:r>
              <w:t xml:space="preserve"> was</w:t>
            </w:r>
            <w:r w:rsidR="00D13309">
              <w:t xml:space="preserve"> </w:t>
            </w:r>
            <w:r>
              <w:t xml:space="preserve">used </w:t>
            </w:r>
            <w:r w:rsidR="00D13309">
              <w:t>MATLAB</w:t>
            </w:r>
            <w:r>
              <w:t xml:space="preserve"> to model the kinetics. </w:t>
            </w:r>
          </w:p>
        </w:tc>
      </w:tr>
      <w:tr w:rsidR="000F06C6" w14:paraId="5CC16064" w14:textId="77777777" w:rsidTr="009D076B">
        <w:trPr>
          <w:trHeight w:val="397"/>
        </w:trPr>
        <w:tc>
          <w:tcPr>
            <w:tcW w:w="4508" w:type="dxa"/>
          </w:tcPr>
          <w:p w14:paraId="56FF8B52" w14:textId="77777777" w:rsidR="000F06C6" w:rsidRDefault="000F06C6"/>
        </w:tc>
        <w:tc>
          <w:tcPr>
            <w:tcW w:w="4508" w:type="dxa"/>
          </w:tcPr>
          <w:p w14:paraId="2490A973" w14:textId="77777777" w:rsidR="000F06C6" w:rsidRDefault="000F06C6"/>
        </w:tc>
      </w:tr>
      <w:tr w:rsidR="000F06C6" w14:paraId="43A469B8" w14:textId="77777777" w:rsidTr="009D076B">
        <w:trPr>
          <w:trHeight w:val="397"/>
        </w:trPr>
        <w:tc>
          <w:tcPr>
            <w:tcW w:w="4508" w:type="dxa"/>
          </w:tcPr>
          <w:p w14:paraId="019BBE57" w14:textId="77777777" w:rsidR="000F06C6" w:rsidRDefault="000F06C6"/>
        </w:tc>
        <w:tc>
          <w:tcPr>
            <w:tcW w:w="4508" w:type="dxa"/>
          </w:tcPr>
          <w:p w14:paraId="4EE1B332" w14:textId="77777777" w:rsidR="000F06C6" w:rsidRDefault="000F06C6"/>
        </w:tc>
      </w:tr>
      <w:tr w:rsidR="000F06C6" w14:paraId="2C24F4E3" w14:textId="77777777" w:rsidTr="009D076B">
        <w:trPr>
          <w:trHeight w:val="397"/>
        </w:trPr>
        <w:tc>
          <w:tcPr>
            <w:tcW w:w="4508" w:type="dxa"/>
          </w:tcPr>
          <w:p w14:paraId="15789402" w14:textId="77777777" w:rsidR="000F06C6" w:rsidRDefault="000F06C6"/>
        </w:tc>
        <w:tc>
          <w:tcPr>
            <w:tcW w:w="4508" w:type="dxa"/>
          </w:tcPr>
          <w:p w14:paraId="4DD2D43D" w14:textId="77777777" w:rsidR="000F06C6" w:rsidRDefault="000F06C6"/>
        </w:tc>
      </w:tr>
      <w:tr w:rsidR="000F06C6" w14:paraId="014B721F" w14:textId="77777777" w:rsidTr="009D076B">
        <w:trPr>
          <w:trHeight w:val="397"/>
        </w:trPr>
        <w:tc>
          <w:tcPr>
            <w:tcW w:w="4508" w:type="dxa"/>
          </w:tcPr>
          <w:p w14:paraId="20D3824E" w14:textId="77777777" w:rsidR="000F06C6" w:rsidRDefault="000F06C6"/>
        </w:tc>
        <w:tc>
          <w:tcPr>
            <w:tcW w:w="4508" w:type="dxa"/>
          </w:tcPr>
          <w:p w14:paraId="6D3ABC01" w14:textId="77777777" w:rsidR="000F06C6" w:rsidRDefault="000F06C6"/>
        </w:tc>
      </w:tr>
      <w:tr w:rsidR="000F06C6" w14:paraId="62275492" w14:textId="77777777" w:rsidTr="009D076B">
        <w:trPr>
          <w:trHeight w:val="397"/>
        </w:trPr>
        <w:tc>
          <w:tcPr>
            <w:tcW w:w="4508" w:type="dxa"/>
          </w:tcPr>
          <w:p w14:paraId="4665B733" w14:textId="77777777" w:rsidR="000F06C6" w:rsidRDefault="000F06C6"/>
        </w:tc>
        <w:tc>
          <w:tcPr>
            <w:tcW w:w="4508" w:type="dxa"/>
          </w:tcPr>
          <w:p w14:paraId="4731F240" w14:textId="77777777" w:rsidR="000F06C6" w:rsidRDefault="000F06C6"/>
        </w:tc>
      </w:tr>
    </w:tbl>
    <w:p w14:paraId="19E43E48" w14:textId="77777777" w:rsidR="000F06C6" w:rsidRDefault="000F06C6"/>
    <w:p w14:paraId="1020E3D9" w14:textId="19A0CAD3" w:rsidR="001F425D" w:rsidRPr="001F425D" w:rsidRDefault="00C12F9B" w:rsidP="001F425D">
      <w:pPr>
        <w:rPr>
          <w:bCs/>
          <w:lang w:bidi="en-US"/>
        </w:rPr>
      </w:pPr>
      <w:r w:rsidRPr="00EB1D60">
        <w:rPr>
          <w:b/>
        </w:rPr>
        <w:t>Publications</w:t>
      </w:r>
      <w:r w:rsidR="00EB1D60">
        <w:rPr>
          <w:b/>
        </w:rPr>
        <w:t xml:space="preserve"> </w:t>
      </w:r>
      <w:r w:rsidRPr="00EB1D60">
        <w:rPr>
          <w:b/>
        </w:rPr>
        <w:t>(based on this data, if any)</w:t>
      </w:r>
      <w:r w:rsidR="00EB1D60">
        <w:rPr>
          <w:b/>
        </w:rPr>
        <w:t>:</w:t>
      </w:r>
      <w:r w:rsidR="00D13309" w:rsidRPr="001F425D">
        <w:rPr>
          <w:bCs/>
        </w:rPr>
        <w:t xml:space="preserve"> </w:t>
      </w:r>
      <w:bookmarkStart w:id="0" w:name="_Hlk101195106"/>
      <w:r w:rsidR="001F425D" w:rsidRPr="001F425D">
        <w:rPr>
          <w:bCs/>
          <w:lang w:bidi="en-US"/>
        </w:rPr>
        <w:t xml:space="preserve">Methanolysis of </w:t>
      </w:r>
      <w:proofErr w:type="gramStart"/>
      <w:r w:rsidR="001F425D" w:rsidRPr="001F425D">
        <w:rPr>
          <w:bCs/>
          <w:lang w:bidi="en-US"/>
        </w:rPr>
        <w:t>Poly(</w:t>
      </w:r>
      <w:proofErr w:type="gramEnd"/>
      <w:r w:rsidR="001F425D" w:rsidRPr="001F425D">
        <w:rPr>
          <w:bCs/>
          <w:lang w:bidi="en-US"/>
        </w:rPr>
        <w:t>lactic acid) Using Catalyst Mixtures and the Kinetics of Methyl Lactate Production</w:t>
      </w:r>
    </w:p>
    <w:bookmarkEnd w:id="0"/>
    <w:p w14:paraId="64361071" w14:textId="58D1BF31" w:rsidR="00C12F9B" w:rsidRDefault="00C12F9B"/>
    <w:p w14:paraId="0921B96A" w14:textId="77777777" w:rsidR="00C12F9B" w:rsidRDefault="00C12F9B"/>
    <w:sectPr w:rsidR="00C12F9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1MDA1NDUzMre0sDRR0lEKTi0uzszPAykwrAUAxCdVUiwAAAA="/>
  </w:docVars>
  <w:rsids>
    <w:rsidRoot w:val="00DD1FA8"/>
    <w:rsid w:val="000F06C6"/>
    <w:rsid w:val="00121130"/>
    <w:rsid w:val="001D3D77"/>
    <w:rsid w:val="001F425D"/>
    <w:rsid w:val="00377F0F"/>
    <w:rsid w:val="003B3C82"/>
    <w:rsid w:val="00414A0E"/>
    <w:rsid w:val="00684A3C"/>
    <w:rsid w:val="009D076B"/>
    <w:rsid w:val="00AB5DC8"/>
    <w:rsid w:val="00C12F9B"/>
    <w:rsid w:val="00D13309"/>
    <w:rsid w:val="00D27086"/>
    <w:rsid w:val="00DD1FA8"/>
    <w:rsid w:val="00E010CB"/>
    <w:rsid w:val="00E07FD4"/>
    <w:rsid w:val="00EB1D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75DADA"/>
  <w15:chartTrackingRefBased/>
  <w15:docId w15:val="{286209D3-879C-478B-8279-757F2D023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F06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197</Words>
  <Characters>112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lad, Anca D</dc:creator>
  <cp:keywords/>
  <dc:description/>
  <cp:lastModifiedBy>Angeliki Andrikopoulou</cp:lastModifiedBy>
  <cp:revision>2</cp:revision>
  <dcterms:created xsi:type="dcterms:W3CDTF">2022-05-09T14:37:00Z</dcterms:created>
  <dcterms:modified xsi:type="dcterms:W3CDTF">2022-05-09T14:37:00Z</dcterms:modified>
</cp:coreProperties>
</file>